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910A3A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  <w:lang w:val="en-US"/>
        </w:rPr>
      </w:pPr>
      <w:r w:rsidRPr="00910A3A">
        <w:rPr>
          <w:rFonts w:ascii="Calibri" w:hAnsi="Calibri" w:cs="Calibri"/>
          <w:b/>
          <w:caps/>
          <w:sz w:val="28"/>
          <w:szCs w:val="28"/>
          <w:lang w:val="en-US"/>
        </w:rPr>
        <w:t xml:space="preserve">Technická specifikace </w:t>
      </w:r>
    </w:p>
    <w:p w14:paraId="7CB5AEB9" w14:textId="77777777" w:rsidR="00CC3519" w:rsidRPr="00910A3A" w:rsidRDefault="00CC3519" w:rsidP="00CC3519">
      <w:pPr>
        <w:pStyle w:val="Zpat"/>
        <w:rPr>
          <w:rFonts w:ascii="Calibri" w:hAnsi="Calibri" w:cs="Calibri"/>
          <w:sz w:val="20"/>
          <w:szCs w:val="20"/>
          <w:lang w:val="en-US"/>
        </w:rPr>
      </w:pPr>
    </w:p>
    <w:p w14:paraId="603D5A8D" w14:textId="3C8FC6EC" w:rsidR="00752B2E" w:rsidRPr="00910A3A" w:rsidRDefault="00303D8C" w:rsidP="00D469F5">
      <w:pPr>
        <w:pStyle w:val="Zpat"/>
        <w:jc w:val="center"/>
        <w:rPr>
          <w:rFonts w:ascii="Calibri" w:hAnsi="Calibri" w:cs="Calibri"/>
          <w:b/>
          <w:lang w:val="en-US"/>
        </w:rPr>
      </w:pPr>
      <w:bookmarkStart w:id="0" w:name="_Hlk65166296"/>
      <w:r w:rsidRPr="00910A3A">
        <w:rPr>
          <w:rFonts w:ascii="Calibri" w:hAnsi="Calibri" w:cs="Calibri"/>
          <w:b/>
          <w:lang w:val="en-US"/>
        </w:rPr>
        <w:t xml:space="preserve"> </w:t>
      </w:r>
      <w:proofErr w:type="spellStart"/>
      <w:r w:rsidRPr="00910A3A">
        <w:rPr>
          <w:rFonts w:ascii="Calibri" w:hAnsi="Calibri" w:cs="Calibri"/>
          <w:b/>
          <w:lang w:val="en-US"/>
        </w:rPr>
        <w:t>část</w:t>
      </w:r>
      <w:proofErr w:type="spellEnd"/>
      <w:r w:rsidRPr="00910A3A">
        <w:rPr>
          <w:rFonts w:ascii="Calibri" w:hAnsi="Calibri" w:cs="Calibri"/>
          <w:b/>
          <w:lang w:val="en-US"/>
        </w:rPr>
        <w:t xml:space="preserve"> a) </w:t>
      </w:r>
      <w:r w:rsidR="00F5626E" w:rsidRPr="00910A3A">
        <w:rPr>
          <w:rFonts w:ascii="Calibri" w:hAnsi="Calibri" w:cs="Calibri"/>
          <w:b/>
          <w:lang w:val="en-US"/>
        </w:rPr>
        <w:t>„</w:t>
      </w:r>
      <w:proofErr w:type="spellStart"/>
      <w:r w:rsidR="00776FDE" w:rsidRPr="00910A3A">
        <w:rPr>
          <w:rFonts w:ascii="Calibri" w:hAnsi="Calibri" w:cs="Calibri"/>
          <w:b/>
          <w:lang w:val="en-US"/>
        </w:rPr>
        <w:t>Rotační</w:t>
      </w:r>
      <w:proofErr w:type="spellEnd"/>
      <w:r w:rsidR="00776FDE" w:rsidRPr="00910A3A">
        <w:rPr>
          <w:rFonts w:ascii="Calibri" w:hAnsi="Calibri" w:cs="Calibri"/>
          <w:b/>
          <w:lang w:val="en-US"/>
        </w:rPr>
        <w:t xml:space="preserve"> </w:t>
      </w:r>
      <w:proofErr w:type="spellStart"/>
      <w:r w:rsidR="00776FDE" w:rsidRPr="00910A3A">
        <w:rPr>
          <w:rFonts w:ascii="Calibri" w:hAnsi="Calibri" w:cs="Calibri"/>
          <w:b/>
          <w:lang w:val="en-US"/>
        </w:rPr>
        <w:t>brány</w:t>
      </w:r>
      <w:proofErr w:type="spellEnd"/>
      <w:r w:rsidR="0025633B" w:rsidRPr="00910A3A">
        <w:rPr>
          <w:rFonts w:ascii="Calibri" w:hAnsi="Calibri" w:cs="Calibri"/>
          <w:b/>
          <w:lang w:val="en-US"/>
        </w:rPr>
        <w:t>”</w:t>
      </w:r>
    </w:p>
    <w:p w14:paraId="2CC7BB13" w14:textId="77777777" w:rsidR="00F5626E" w:rsidRPr="00910A3A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  <w:lang w:val="en-US"/>
        </w:rPr>
      </w:pPr>
    </w:p>
    <w:bookmarkEnd w:id="0"/>
    <w:p w14:paraId="65BF97FD" w14:textId="5B34D78D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32234C">
        <w:rPr>
          <w:rFonts w:ascii="Calibri" w:hAnsi="Calibri" w:cs="Calibri"/>
          <w:b/>
          <w:sz w:val="20"/>
          <w:szCs w:val="20"/>
          <w:u w:val="single"/>
          <w:lang w:val="cs-CZ"/>
        </w:rPr>
        <w:t>zařízení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32234C">
        <w:rPr>
          <w:rFonts w:ascii="Calibri" w:hAnsi="Calibri" w:cs="Calibri"/>
          <w:b/>
          <w:sz w:val="20"/>
          <w:szCs w:val="20"/>
          <w:u w:val="single"/>
          <w:lang w:val="cs-CZ"/>
        </w:rPr>
        <w:t>zařízení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265FD75F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</w:t>
      </w:r>
      <w:r w:rsidR="0032234C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>zařízení</w:t>
      </w: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: </w:t>
      </w:r>
      <w:r w:rsidR="00574E8D"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BREVIAGRI </w:t>
      </w:r>
      <w:proofErr w:type="spellStart"/>
      <w:r w:rsidR="00574E8D">
        <w:rPr>
          <w:rFonts w:ascii="Calibri" w:eastAsia="Calibri" w:hAnsi="Calibri" w:cs="Calibri"/>
          <w:b/>
          <w:bCs/>
          <w:sz w:val="22"/>
          <w:szCs w:val="22"/>
          <w:lang w:val="cs-CZ"/>
        </w:rPr>
        <w:t>SpA</w:t>
      </w:r>
      <w:proofErr w:type="spellEnd"/>
      <w:r w:rsidR="00574E8D">
        <w:rPr>
          <w:rFonts w:ascii="Calibri" w:eastAsia="Calibri" w:hAnsi="Calibri" w:cs="Calibri"/>
          <w:b/>
          <w:bCs/>
          <w:sz w:val="22"/>
          <w:szCs w:val="22"/>
          <w:lang w:val="cs-CZ"/>
        </w:rPr>
        <w:t xml:space="preserve"> MEKFARMER 120_300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C53A1F" w14:paraId="149EBCA8" w14:textId="77777777" w:rsidTr="7086D790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64240F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E623E" w:rsidRPr="00F14F6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C53A1F" w14:paraId="726EB55B" w14:textId="77777777" w:rsidTr="7086D790">
        <w:trPr>
          <w:trHeight w:val="2641"/>
        </w:trPr>
        <w:tc>
          <w:tcPr>
            <w:tcW w:w="8007" w:type="dxa"/>
            <w:vMerge/>
            <w:vAlign w:val="center"/>
            <w:hideMark/>
          </w:tcPr>
          <w:p w14:paraId="28B826E4" w14:textId="77777777" w:rsidR="00110CDF" w:rsidRPr="0064240F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6D549F" w:rsidRDefault="00110CDF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C53A1F" w14:paraId="6FC0C34F" w14:textId="77777777" w:rsidTr="7086D790">
        <w:trPr>
          <w:trHeight w:val="85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64240F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noWrap/>
            <w:vAlign w:val="bottom"/>
          </w:tcPr>
          <w:p w14:paraId="0FCE1322" w14:textId="77777777" w:rsidR="00110CDF" w:rsidRPr="0064240F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C53A1F" w14:paraId="166F2EBE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7FFBE0B4" w:rsidR="002635FE" w:rsidRPr="0064240F" w:rsidRDefault="61BC6F4C" w:rsidP="34466AD2">
            <w:pPr>
              <w:pStyle w:val="nabidka"/>
              <w:spacing w:after="120"/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34466AD2"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  <w:t>Nosný rám s možností výměny příslušenstv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3075FE8D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2635FE" w:rsidRPr="00C53A1F" w14:paraId="368F958A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2132F71A" w:rsidR="002635FE" w:rsidRPr="0025633B" w:rsidRDefault="61BC6F4C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val="cs-CZ" w:eastAsia="cs-CZ"/>
              </w:rPr>
            </w:pPr>
            <w:r w:rsidRPr="0025633B">
              <w:rPr>
                <w:rStyle w:val="rynqvb"/>
                <w:rFonts w:asciiTheme="minorHAnsi" w:hAnsiTheme="minorHAnsi" w:cstheme="minorBidi"/>
                <w:sz w:val="20"/>
                <w:szCs w:val="20"/>
                <w:lang w:val="cs-CZ" w:eastAsia="cs-CZ"/>
              </w:rPr>
              <w:t xml:space="preserve">Uchycení do zadního tříbodového závěs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28195D79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2635FE" w:rsidRPr="0064240F" w14:paraId="69749A55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789D5C6F" w:rsidR="002635FE" w:rsidRPr="0064240F" w:rsidRDefault="78220F92" w:rsidP="34466AD2">
            <w:r w:rsidRPr="7086D790">
              <w:rPr>
                <w:rFonts w:ascii="Calibri" w:eastAsia="Calibri" w:hAnsi="Calibri" w:cs="Calibri"/>
                <w:sz w:val="20"/>
                <w:szCs w:val="20"/>
              </w:rPr>
              <w:t xml:space="preserve">PTO </w:t>
            </w:r>
            <w:r w:rsidR="00B277E8">
              <w:rPr>
                <w:rFonts w:ascii="Calibri" w:eastAsia="Calibri" w:hAnsi="Calibri" w:cs="Calibri"/>
                <w:sz w:val="20"/>
                <w:szCs w:val="20"/>
              </w:rPr>
              <w:t xml:space="preserve">min. </w:t>
            </w:r>
            <w:r w:rsidRPr="7086D790">
              <w:rPr>
                <w:rFonts w:ascii="Calibri" w:eastAsia="Calibri" w:hAnsi="Calibri" w:cs="Calibri"/>
                <w:sz w:val="20"/>
                <w:szCs w:val="20"/>
              </w:rPr>
              <w:t>540 ot/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524D154D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540/1000</w:t>
            </w:r>
          </w:p>
        </w:tc>
      </w:tr>
      <w:tr w:rsidR="002635FE" w:rsidRPr="0064240F" w14:paraId="57DBAC3D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4EBA54DB" w:rsidR="002635FE" w:rsidRPr="0064240F" w:rsidRDefault="78220F92" w:rsidP="34466AD2">
            <w:r w:rsidRPr="7086D790">
              <w:rPr>
                <w:rFonts w:ascii="Calibri" w:eastAsia="Calibri" w:hAnsi="Calibri" w:cs="Calibri"/>
                <w:sz w:val="20"/>
                <w:szCs w:val="20"/>
              </w:rPr>
              <w:t>Koncovky kardanu (1- 3/8” Z=6 drážek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157D041B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-3/8 Z6</w:t>
            </w:r>
          </w:p>
        </w:tc>
      </w:tr>
      <w:tr w:rsidR="002635FE" w:rsidRPr="0064240F" w14:paraId="14A7CC65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9510B4" w14:textId="28FF703A" w:rsidR="002635FE" w:rsidRPr="0064240F" w:rsidRDefault="6A0DC308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34466AD2"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  <w:t xml:space="preserve">Zařízení je určeno pro traktor o maximálním výkonu 120 hp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23EC94C1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100 – 120</w:t>
            </w:r>
            <w:proofErr w:type="gramEnd"/>
          </w:p>
        </w:tc>
      </w:tr>
      <w:tr w:rsidR="002635FE" w:rsidRPr="0064240F" w14:paraId="31698011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30C2F75C" w:rsidR="002635FE" w:rsidRPr="0064240F" w:rsidRDefault="00137D21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00137D21">
              <w:rPr>
                <w:rFonts w:asciiTheme="minorHAnsi" w:hAnsiTheme="minorHAnsi" w:cstheme="minorBidi"/>
                <w:sz w:val="20"/>
                <w:szCs w:val="20"/>
                <w:lang w:eastAsia="cs-CZ"/>
              </w:rPr>
              <w:t xml:space="preserve">Dvojrychlostní převodovka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56A3A741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 xml:space="preserve">ANO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2 rychlostní</w:t>
            </w:r>
            <w:proofErr w:type="gramEnd"/>
          </w:p>
        </w:tc>
      </w:tr>
      <w:tr w:rsidR="002635FE" w:rsidRPr="0064240F" w14:paraId="27BEC3DA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5B971E6C" w:rsidR="002635FE" w:rsidRPr="0064240F" w:rsidRDefault="6DF08E70" w:rsidP="34466AD2">
            <w:pPr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</w:pPr>
            <w:r w:rsidRPr="34466AD2">
              <w:rPr>
                <w:rStyle w:val="rynqvb"/>
                <w:rFonts w:asciiTheme="minorHAnsi" w:hAnsiTheme="minorHAnsi" w:cstheme="minorBidi"/>
                <w:sz w:val="20"/>
                <w:szCs w:val="20"/>
                <w:lang w:eastAsia="cs-CZ"/>
              </w:rPr>
              <w:t xml:space="preserve">Záběr zařízení 3 metry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39BF8AE5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 3 metry</w:t>
            </w:r>
          </w:p>
        </w:tc>
      </w:tr>
      <w:tr w:rsidR="002635FE" w:rsidRPr="0064240F" w14:paraId="0665E0A1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41DC69A5" w:rsidR="002635FE" w:rsidRPr="00DA1BF0" w:rsidRDefault="003904AD" w:rsidP="002635FE">
            <w:r w:rsidRPr="00DA1BF0">
              <w:rPr>
                <w:rFonts w:ascii="Calibri" w:eastAsia="Calibri" w:hAnsi="Calibri" w:cs="Calibri"/>
                <w:sz w:val="20"/>
                <w:szCs w:val="20"/>
              </w:rPr>
              <w:t>Součástí dodávky je k</w:t>
            </w:r>
            <w:r w:rsidR="00AF7592" w:rsidRPr="00DA1BF0">
              <w:rPr>
                <w:rFonts w:ascii="Calibri" w:eastAsia="Calibri" w:hAnsi="Calibri" w:cs="Calibri"/>
                <w:sz w:val="20"/>
                <w:szCs w:val="20"/>
              </w:rPr>
              <w:t xml:space="preserve">ardan se střižným </w:t>
            </w:r>
            <w:r w:rsidR="00C53A1F" w:rsidRPr="00DA1BF0">
              <w:rPr>
                <w:rFonts w:ascii="Calibri" w:eastAsia="Calibri" w:hAnsi="Calibri" w:cs="Calibri"/>
                <w:sz w:val="20"/>
                <w:szCs w:val="20"/>
              </w:rPr>
              <w:t>šroub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6A9B7C6B" w:rsidR="002635FE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</w:t>
            </w:r>
          </w:p>
        </w:tc>
      </w:tr>
      <w:tr w:rsidR="001320FB" w:rsidRPr="0064240F" w14:paraId="2F6D3CFF" w14:textId="77777777" w:rsidTr="7086D790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D9171D" w14:textId="39346537" w:rsidR="001320FB" w:rsidRPr="00DA1BF0" w:rsidRDefault="001320FB" w:rsidP="002635FE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DA1BF0">
              <w:rPr>
                <w:rFonts w:ascii="Calibri" w:eastAsia="Calibri" w:hAnsi="Calibri" w:cs="Calibri"/>
                <w:sz w:val="20"/>
                <w:szCs w:val="20"/>
              </w:rPr>
              <w:t xml:space="preserve">Součástí dodávky je trubkový válec o </w:t>
            </w:r>
            <w:r w:rsidR="000131C7" w:rsidRPr="00DA1BF0">
              <w:rPr>
                <w:rFonts w:ascii="Calibri" w:eastAsia="Calibri" w:hAnsi="Calibri" w:cs="Calibri"/>
                <w:sz w:val="20"/>
                <w:szCs w:val="20"/>
              </w:rPr>
              <w:t>průměru</w:t>
            </w:r>
            <w:r w:rsidRPr="00DA1BF0">
              <w:rPr>
                <w:rFonts w:ascii="Calibri" w:eastAsia="Calibri" w:hAnsi="Calibri" w:cs="Calibri"/>
                <w:sz w:val="20"/>
                <w:szCs w:val="20"/>
              </w:rPr>
              <w:t xml:space="preserve"> 45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758A98C" w14:textId="27F9B090" w:rsidR="001320FB" w:rsidRPr="0064240F" w:rsidRDefault="00574E8D" w:rsidP="00574E8D">
            <w:pPr>
              <w:spacing w:after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  <w:t>ANO průměr 450 mm</w:t>
            </w: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DADAA" w14:textId="77777777" w:rsidR="00960BD4" w:rsidRDefault="00960BD4">
      <w:r>
        <w:separator/>
      </w:r>
    </w:p>
  </w:endnote>
  <w:endnote w:type="continuationSeparator" w:id="0">
    <w:p w14:paraId="294AEDE5" w14:textId="77777777" w:rsidR="00960BD4" w:rsidRDefault="00960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D2816A" w14:textId="77777777" w:rsidR="00960BD4" w:rsidRDefault="00960BD4">
      <w:r>
        <w:separator/>
      </w:r>
    </w:p>
  </w:footnote>
  <w:footnote w:type="continuationSeparator" w:id="0">
    <w:p w14:paraId="1D2743F0" w14:textId="77777777" w:rsidR="00960BD4" w:rsidRDefault="00960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5C2B9882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80612C">
      <w:rPr>
        <w:rFonts w:ascii="Calibri" w:hAnsi="Calibri"/>
        <w:sz w:val="20"/>
        <w:szCs w:val="20"/>
        <w:lang w:val="en-US"/>
      </w:rPr>
      <w:t>1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1C7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1DA7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644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6CC"/>
    <w:rsid w:val="001320FB"/>
    <w:rsid w:val="0013216E"/>
    <w:rsid w:val="00133A2D"/>
    <w:rsid w:val="00137D21"/>
    <w:rsid w:val="00140025"/>
    <w:rsid w:val="001401F2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19BB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33B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1B05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3D8C"/>
    <w:rsid w:val="00304F95"/>
    <w:rsid w:val="003079C2"/>
    <w:rsid w:val="00307BF4"/>
    <w:rsid w:val="00310082"/>
    <w:rsid w:val="00311C33"/>
    <w:rsid w:val="0031218C"/>
    <w:rsid w:val="00313489"/>
    <w:rsid w:val="00316E34"/>
    <w:rsid w:val="00320186"/>
    <w:rsid w:val="0032234C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04AD"/>
    <w:rsid w:val="00391BB7"/>
    <w:rsid w:val="00392996"/>
    <w:rsid w:val="003931F9"/>
    <w:rsid w:val="003933B5"/>
    <w:rsid w:val="00394572"/>
    <w:rsid w:val="003949B6"/>
    <w:rsid w:val="003961B3"/>
    <w:rsid w:val="00397DEF"/>
    <w:rsid w:val="003A011A"/>
    <w:rsid w:val="003A24CC"/>
    <w:rsid w:val="003A3219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18A5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3220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3A03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11D0"/>
    <w:rsid w:val="004E3D66"/>
    <w:rsid w:val="004E410B"/>
    <w:rsid w:val="004E471B"/>
    <w:rsid w:val="004F0F4A"/>
    <w:rsid w:val="004F3B10"/>
    <w:rsid w:val="004F6DBA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27704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210E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4E8D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5F72FA"/>
    <w:rsid w:val="0060040F"/>
    <w:rsid w:val="006019DF"/>
    <w:rsid w:val="00603743"/>
    <w:rsid w:val="00607735"/>
    <w:rsid w:val="00610346"/>
    <w:rsid w:val="006105C8"/>
    <w:rsid w:val="00610EA0"/>
    <w:rsid w:val="00615820"/>
    <w:rsid w:val="0061710A"/>
    <w:rsid w:val="00617265"/>
    <w:rsid w:val="00617953"/>
    <w:rsid w:val="00624319"/>
    <w:rsid w:val="006274E1"/>
    <w:rsid w:val="006337A5"/>
    <w:rsid w:val="00641386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4713"/>
    <w:rsid w:val="006957BA"/>
    <w:rsid w:val="00697F62"/>
    <w:rsid w:val="006A0D96"/>
    <w:rsid w:val="006A16BC"/>
    <w:rsid w:val="006A2364"/>
    <w:rsid w:val="006A61DF"/>
    <w:rsid w:val="006A78D6"/>
    <w:rsid w:val="006B19DB"/>
    <w:rsid w:val="006B2E39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1DDD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07EA0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6FD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43A"/>
    <w:rsid w:val="007B4A42"/>
    <w:rsid w:val="007B5202"/>
    <w:rsid w:val="007C23F7"/>
    <w:rsid w:val="007D26CF"/>
    <w:rsid w:val="007D277F"/>
    <w:rsid w:val="007D4097"/>
    <w:rsid w:val="007D56A3"/>
    <w:rsid w:val="007D6620"/>
    <w:rsid w:val="007E0794"/>
    <w:rsid w:val="007E186C"/>
    <w:rsid w:val="007E1882"/>
    <w:rsid w:val="007E5A22"/>
    <w:rsid w:val="007F2ABA"/>
    <w:rsid w:val="007F31EA"/>
    <w:rsid w:val="007F3262"/>
    <w:rsid w:val="008007B0"/>
    <w:rsid w:val="00802FF2"/>
    <w:rsid w:val="0080612C"/>
    <w:rsid w:val="008061B3"/>
    <w:rsid w:val="008061EA"/>
    <w:rsid w:val="00811D48"/>
    <w:rsid w:val="00813557"/>
    <w:rsid w:val="00813C7C"/>
    <w:rsid w:val="008169B7"/>
    <w:rsid w:val="0082216B"/>
    <w:rsid w:val="008261BE"/>
    <w:rsid w:val="00827DB6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000"/>
    <w:rsid w:val="008611D2"/>
    <w:rsid w:val="00861CC3"/>
    <w:rsid w:val="00861D20"/>
    <w:rsid w:val="00862888"/>
    <w:rsid w:val="00865C60"/>
    <w:rsid w:val="00866A7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C3E8C"/>
    <w:rsid w:val="008D02A5"/>
    <w:rsid w:val="008D0CD7"/>
    <w:rsid w:val="008D25F0"/>
    <w:rsid w:val="008D29E0"/>
    <w:rsid w:val="008D5549"/>
    <w:rsid w:val="008E3D13"/>
    <w:rsid w:val="008E4BED"/>
    <w:rsid w:val="008E7FC8"/>
    <w:rsid w:val="008F4E25"/>
    <w:rsid w:val="00905F57"/>
    <w:rsid w:val="0090694B"/>
    <w:rsid w:val="009069F6"/>
    <w:rsid w:val="00907EAF"/>
    <w:rsid w:val="00910A3A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0BD4"/>
    <w:rsid w:val="0096129F"/>
    <w:rsid w:val="009623A5"/>
    <w:rsid w:val="00962456"/>
    <w:rsid w:val="0096336C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85906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05734"/>
    <w:rsid w:val="00A13A3F"/>
    <w:rsid w:val="00A17417"/>
    <w:rsid w:val="00A17E4E"/>
    <w:rsid w:val="00A22CB7"/>
    <w:rsid w:val="00A22CD4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57B8C"/>
    <w:rsid w:val="00A60666"/>
    <w:rsid w:val="00A60E97"/>
    <w:rsid w:val="00A640E2"/>
    <w:rsid w:val="00A7324B"/>
    <w:rsid w:val="00A746F4"/>
    <w:rsid w:val="00A76A9E"/>
    <w:rsid w:val="00A76DC8"/>
    <w:rsid w:val="00A775EA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3CCC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AF7592"/>
    <w:rsid w:val="00B11190"/>
    <w:rsid w:val="00B173E5"/>
    <w:rsid w:val="00B2181B"/>
    <w:rsid w:val="00B24351"/>
    <w:rsid w:val="00B277E8"/>
    <w:rsid w:val="00B30FA6"/>
    <w:rsid w:val="00B31898"/>
    <w:rsid w:val="00B32027"/>
    <w:rsid w:val="00B3493A"/>
    <w:rsid w:val="00B356BB"/>
    <w:rsid w:val="00B406AB"/>
    <w:rsid w:val="00B41138"/>
    <w:rsid w:val="00B43FF1"/>
    <w:rsid w:val="00B50218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0FC3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2CB8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11206"/>
    <w:rsid w:val="00C119FD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3A1F"/>
    <w:rsid w:val="00C5446E"/>
    <w:rsid w:val="00C548A2"/>
    <w:rsid w:val="00C565B9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86D35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35429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3F32"/>
    <w:rsid w:val="00D8500E"/>
    <w:rsid w:val="00D87A1A"/>
    <w:rsid w:val="00D96B18"/>
    <w:rsid w:val="00DA121D"/>
    <w:rsid w:val="00DA1BF0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361D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4D9D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148D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1898BDF"/>
    <w:rsid w:val="122222B9"/>
    <w:rsid w:val="15EBC802"/>
    <w:rsid w:val="1675C335"/>
    <w:rsid w:val="1758C138"/>
    <w:rsid w:val="180973DE"/>
    <w:rsid w:val="186C2424"/>
    <w:rsid w:val="18FD6903"/>
    <w:rsid w:val="19C863FC"/>
    <w:rsid w:val="1A9F29EE"/>
    <w:rsid w:val="1BCB0DF3"/>
    <w:rsid w:val="1D0EA83C"/>
    <w:rsid w:val="1E409B60"/>
    <w:rsid w:val="1F812383"/>
    <w:rsid w:val="1FCAFC75"/>
    <w:rsid w:val="204648FE"/>
    <w:rsid w:val="20EA3995"/>
    <w:rsid w:val="21E2195F"/>
    <w:rsid w:val="22549614"/>
    <w:rsid w:val="22E0CF7F"/>
    <w:rsid w:val="2354463D"/>
    <w:rsid w:val="24C21221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37CDD13"/>
    <w:rsid w:val="34466AD2"/>
    <w:rsid w:val="347009E1"/>
    <w:rsid w:val="34ED5822"/>
    <w:rsid w:val="363F9D02"/>
    <w:rsid w:val="3984AD66"/>
    <w:rsid w:val="3988C649"/>
    <w:rsid w:val="3B0A20CA"/>
    <w:rsid w:val="3BC8EB2B"/>
    <w:rsid w:val="3BF42AD7"/>
    <w:rsid w:val="3E314DA8"/>
    <w:rsid w:val="3EF5E7BE"/>
    <w:rsid w:val="3FABD2C4"/>
    <w:rsid w:val="400B903F"/>
    <w:rsid w:val="403441C0"/>
    <w:rsid w:val="42A62FA9"/>
    <w:rsid w:val="49994A28"/>
    <w:rsid w:val="4A027D2D"/>
    <w:rsid w:val="4A8E37A5"/>
    <w:rsid w:val="4B785EFF"/>
    <w:rsid w:val="4C97CB55"/>
    <w:rsid w:val="4D3AAFF1"/>
    <w:rsid w:val="4DB83C39"/>
    <w:rsid w:val="4E119157"/>
    <w:rsid w:val="4E635212"/>
    <w:rsid w:val="4E718B2C"/>
    <w:rsid w:val="4EDCA543"/>
    <w:rsid w:val="4F310696"/>
    <w:rsid w:val="4F972838"/>
    <w:rsid w:val="506669C4"/>
    <w:rsid w:val="516C21E3"/>
    <w:rsid w:val="54E55B7C"/>
    <w:rsid w:val="54EF999F"/>
    <w:rsid w:val="56714917"/>
    <w:rsid w:val="579A102B"/>
    <w:rsid w:val="580F9AAD"/>
    <w:rsid w:val="5BBB3A86"/>
    <w:rsid w:val="5CD9B818"/>
    <w:rsid w:val="5D628255"/>
    <w:rsid w:val="5FE2313C"/>
    <w:rsid w:val="613E9462"/>
    <w:rsid w:val="61BC6F4C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0DC308"/>
    <w:rsid w:val="6A2440DD"/>
    <w:rsid w:val="6B520E44"/>
    <w:rsid w:val="6B6EB7CC"/>
    <w:rsid w:val="6BC0113E"/>
    <w:rsid w:val="6C24BB54"/>
    <w:rsid w:val="6D5BE19F"/>
    <w:rsid w:val="6DF08E70"/>
    <w:rsid w:val="6E8B445C"/>
    <w:rsid w:val="7086D790"/>
    <w:rsid w:val="71511C0E"/>
    <w:rsid w:val="71730A8D"/>
    <w:rsid w:val="74E5BB92"/>
    <w:rsid w:val="75FC25B8"/>
    <w:rsid w:val="7699DE95"/>
    <w:rsid w:val="7769FB69"/>
    <w:rsid w:val="776C8BA5"/>
    <w:rsid w:val="781186DD"/>
    <w:rsid w:val="78220F92"/>
    <w:rsid w:val="7A6313AE"/>
    <w:rsid w:val="7BEF845F"/>
    <w:rsid w:val="7EECA0B8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4</Words>
  <Characters>808</Characters>
  <Application>Microsoft Office Word</Application>
  <DocSecurity>0</DocSecurity>
  <Lines>6</Lines>
  <Paragraphs>1</Paragraphs>
  <ScaleCrop>false</ScaleCrop>
  <Company>HP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5-07-22T10:17:00Z</dcterms:created>
  <dcterms:modified xsi:type="dcterms:W3CDTF">2025-09-0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